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11632E" w14:textId="77777777" w:rsidR="004320C8" w:rsidRDefault="00716D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  <w:lang w:val="el-GR" w:eastAsia="el-GR"/>
        </w:rPr>
        <w:drawing>
          <wp:anchor distT="0" distB="0" distL="114300" distR="114300" simplePos="0" relativeHeight="251684864" behindDoc="0" locked="0" layoutInCell="1" allowOverlap="1" wp14:anchorId="00CED482" wp14:editId="19BB2179">
            <wp:simplePos x="0" y="0"/>
            <wp:positionH relativeFrom="margin">
              <wp:posOffset>2926080</wp:posOffset>
            </wp:positionH>
            <wp:positionV relativeFrom="paragraph">
              <wp:posOffset>320040</wp:posOffset>
            </wp:positionV>
            <wp:extent cx="2609850" cy="547370"/>
            <wp:effectExtent l="0" t="0" r="0" b="5080"/>
            <wp:wrapSquare wrapText="bothSides"/>
            <wp:docPr id="2003534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34900" name="Picture 200353490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noProof/>
          <w:color w:val="000000"/>
        </w:rPr>
        <w:pict w14:anchorId="3AFFD2CF">
          <v:rect id="Rectangle 15" o:spid="_x0000_s2057" style="position:absolute;margin-left:0;margin-top:0;width:624.3pt;height:80.4pt;z-index:251662336;visibility:visible;mso-position-horizontal:center;mso-position-horizontal-relative:page;mso-position-vertical:top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19178FD3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p w14:paraId="2516B447" w14:textId="77777777" w:rsidR="004320C8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w:pict w14:anchorId="034728DB">
          <v:rect id="Rectangle 14" o:spid="_x0000_s2056" style="position:absolute;margin-left:0;margin-top:0;width:625.3pt;height:64.05pt;z-index:251659264;visibility:visible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59389FD6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>
        <w:rPr>
          <w:noProof/>
          <w:color w:val="000000"/>
        </w:rPr>
        <w:pict w14:anchorId="5BF706AA">
          <v:rect id="Rectangle 13" o:spid="_x0000_s2055" style="position:absolute;margin-left:0;margin-top:0;width:8.9pt;height:884pt;z-index:251660288;visibility:visible;mso-position-horizontal:center;mso-position-horizontal-relative:lef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Bd&#10;Wd8r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52ACDE4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>
        <w:rPr>
          <w:noProof/>
          <w:color w:val="000000"/>
        </w:rPr>
        <w:pict w14:anchorId="2EC78EF0">
          <v:rect id="Rectangle 16" o:spid="_x0000_s2054" style="position:absolute;margin-left:0;margin-top:0;width:8.9pt;height:884pt;z-index:251661312;visibility:visible;mso-position-horizontal:center;mso-position-horizontal-relative:righ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DV&#10;zFyk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FF2245D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</w:p>
    <w:p w14:paraId="730ED617" w14:textId="77777777" w:rsidR="004320C8" w:rsidRDefault="00D2570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549A9BE8" w14:textId="6D3C0F59" w:rsidR="0058150B" w:rsidRPr="00B31BCF" w:rsidRDefault="00B31BCF" w:rsidP="00B31B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sz w:val="36"/>
          <w:szCs w:val="36"/>
          <w:lang w:val="lt-LT"/>
        </w:rPr>
      </w:pPr>
      <w:r w:rsidRPr="00B31BCF">
        <w:rPr>
          <w:rFonts w:ascii="Cambria" w:eastAsia="Cambria" w:hAnsi="Cambria" w:cs="Cambria"/>
          <w:color w:val="000000"/>
          <w:sz w:val="36"/>
          <w:szCs w:val="36"/>
          <w:lang w:val="lt-LT"/>
        </w:rPr>
        <w:t>„Įtraukiojo užimtumo skatinimas diegiant atviras inovacijas GLAM sektoriuje“</w:t>
      </w:r>
    </w:p>
    <w:p w14:paraId="4A5BF48A" w14:textId="3425B96D" w:rsidR="0058150B" w:rsidRPr="0058150B" w:rsidRDefault="00EB2F3E" w:rsidP="0058150B">
      <w:pPr>
        <w:rPr>
          <w:rFonts w:ascii="Cambria" w:eastAsia="Cambria" w:hAnsi="Cambria" w:cs="Cambria"/>
          <w:sz w:val="36"/>
          <w:szCs w:val="36"/>
        </w:rPr>
      </w:pPr>
      <w:r w:rsidRPr="00B31BCF">
        <w:rPr>
          <w:noProof/>
          <w:lang w:val="lt-LT" w:eastAsia="el-GR"/>
        </w:rPr>
        <w:drawing>
          <wp:anchor distT="0" distB="0" distL="114300" distR="114300" simplePos="0" relativeHeight="251658240" behindDoc="0" locked="0" layoutInCell="1" allowOverlap="1" wp14:anchorId="38C35C3D" wp14:editId="01A7E0C7">
            <wp:simplePos x="0" y="0"/>
            <wp:positionH relativeFrom="column">
              <wp:posOffset>739140</wp:posOffset>
            </wp:positionH>
            <wp:positionV relativeFrom="paragraph">
              <wp:posOffset>157480</wp:posOffset>
            </wp:positionV>
            <wp:extent cx="3787140" cy="37795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87140" cy="37795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C12321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406D9064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46491948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7D5BA789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40371E71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1D97AFA4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5F39F135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4CE754CC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61ACE814" w14:textId="77777777" w:rsidR="004320C8" w:rsidRPr="0058150B" w:rsidRDefault="004320C8" w:rsidP="0058150B">
      <w:pPr>
        <w:rPr>
          <w:rFonts w:ascii="Cambria" w:eastAsia="Cambria" w:hAnsi="Cambria" w:cs="Cambria"/>
          <w:sz w:val="36"/>
          <w:szCs w:val="36"/>
        </w:rPr>
      </w:pPr>
    </w:p>
    <w:p w14:paraId="485F0DE1" w14:textId="0B5832EB" w:rsidR="00EB2F3E" w:rsidRPr="00EB2F3E" w:rsidRDefault="00EB2F3E" w:rsidP="00EB2F3E">
      <w:pPr>
        <w:pStyle w:val="Heading2"/>
        <w:tabs>
          <w:tab w:val="center" w:pos="4153"/>
          <w:tab w:val="left" w:pos="7350"/>
        </w:tabs>
        <w:jc w:val="center"/>
        <w:rPr>
          <w:rFonts w:ascii="Cambria" w:eastAsia="Cambria" w:hAnsi="Cambria" w:cs="Cambria"/>
          <w:color w:val="366091"/>
          <w:sz w:val="28"/>
          <w:szCs w:val="28"/>
        </w:rPr>
      </w:pPr>
      <w:r w:rsidRPr="00EB2F3E">
        <w:rPr>
          <w:rFonts w:ascii="Cambria" w:eastAsia="Cambria" w:hAnsi="Cambria" w:cs="Cambria"/>
          <w:color w:val="366091"/>
          <w:sz w:val="28"/>
          <w:szCs w:val="28"/>
        </w:rPr>
        <w:t>4 MODULIS - SKAITMENINIO TURINIO KŪRIMAS</w:t>
      </w:r>
    </w:p>
    <w:p w14:paraId="41503C87" w14:textId="01A43A3F" w:rsidR="00E64952" w:rsidRDefault="00EB2F3E" w:rsidP="00EB2F3E">
      <w:pPr>
        <w:pStyle w:val="Heading2"/>
        <w:tabs>
          <w:tab w:val="center" w:pos="4153"/>
          <w:tab w:val="left" w:pos="7350"/>
        </w:tabs>
        <w:jc w:val="center"/>
        <w:rPr>
          <w:rFonts w:ascii="Cambria" w:eastAsia="Cambria" w:hAnsi="Cambria" w:cs="Cambria"/>
          <w:color w:val="366091"/>
          <w:sz w:val="28"/>
          <w:szCs w:val="28"/>
        </w:rPr>
      </w:pPr>
      <w:r w:rsidRPr="00EB2F3E">
        <w:rPr>
          <w:rFonts w:ascii="Cambria" w:eastAsia="Cambria" w:hAnsi="Cambria" w:cs="Cambria"/>
          <w:color w:val="366091"/>
          <w:sz w:val="28"/>
          <w:szCs w:val="28"/>
        </w:rPr>
        <w:t>4 UŽSIĖMIMAS - ĮVADAS APIE AUTORIŲ TEISES</w:t>
      </w:r>
    </w:p>
    <w:p w14:paraId="3E2EEB26" w14:textId="3BF20FD5" w:rsidR="00B524E4" w:rsidRDefault="00B31BCF" w:rsidP="0058150B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</w:rPr>
      </w:pPr>
      <w:proofErr w:type="spellStart"/>
      <w:r>
        <w:rPr>
          <w:rFonts w:ascii="Cambria" w:eastAsia="Cambria" w:hAnsi="Cambria" w:cs="Cambria"/>
          <w:color w:val="366091"/>
          <w:sz w:val="28"/>
          <w:szCs w:val="28"/>
        </w:rPr>
        <w:t>Padalomoji</w:t>
      </w:r>
      <w:proofErr w:type="spellEnd"/>
      <w:r>
        <w:rPr>
          <w:rFonts w:ascii="Cambria" w:eastAsia="Cambria" w:hAnsi="Cambria" w:cs="Cambria"/>
          <w:color w:val="366091"/>
          <w:sz w:val="28"/>
          <w:szCs w:val="28"/>
        </w:rPr>
        <w:t xml:space="preserve"> </w:t>
      </w:r>
      <w:proofErr w:type="spellStart"/>
      <w:r>
        <w:rPr>
          <w:rFonts w:ascii="Cambria" w:eastAsia="Cambria" w:hAnsi="Cambria" w:cs="Cambria"/>
          <w:color w:val="366091"/>
          <w:sz w:val="28"/>
          <w:szCs w:val="28"/>
        </w:rPr>
        <w:t>medžiaga</w:t>
      </w:r>
      <w:proofErr w:type="spellEnd"/>
    </w:p>
    <w:p w14:paraId="28FFDE0F" w14:textId="77777777" w:rsidR="0058150B" w:rsidRPr="0058150B" w:rsidRDefault="0058150B" w:rsidP="0058150B"/>
    <w:p w14:paraId="7AF6A356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62E51BCB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0A6816D6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5640CC49" w14:textId="40E6C120" w:rsidR="00C31E9C" w:rsidRPr="00C31E9C" w:rsidRDefault="00B31BCF" w:rsidP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</w:rPr>
        <w:sectPr w:rsidR="00C31E9C" w:rsidRPr="00C31E9C" w:rsidSect="001F3A8C">
          <w:headerReference w:type="default" r:id="rId10"/>
          <w:footerReference w:type="default" r:id="rId11"/>
          <w:pgSz w:w="11906" w:h="16838"/>
          <w:pgMar w:top="1440" w:right="1800" w:bottom="1440" w:left="1800" w:header="708" w:footer="708" w:gutter="0"/>
          <w:pgNumType w:start="1"/>
          <w:cols w:space="720"/>
          <w:docGrid w:linePitch="299"/>
        </w:sectPr>
      </w:pPr>
      <w:proofErr w:type="spellStart"/>
      <w:r w:rsidRPr="00B31BCF">
        <w:rPr>
          <w:color w:val="000000"/>
          <w:sz w:val="16"/>
          <w:szCs w:val="16"/>
        </w:rPr>
        <w:t>Šį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projektą</w:t>
      </w:r>
      <w:proofErr w:type="spellEnd"/>
      <w:r w:rsidRPr="00B31BCF">
        <w:rPr>
          <w:color w:val="000000"/>
          <w:sz w:val="16"/>
          <w:szCs w:val="16"/>
        </w:rPr>
        <w:t xml:space="preserve"> Nr. 2022-1-AT01-KA220-ADU-00008513 </w:t>
      </w:r>
      <w:proofErr w:type="spellStart"/>
      <w:r w:rsidRPr="00B31BCF">
        <w:rPr>
          <w:color w:val="000000"/>
          <w:sz w:val="16"/>
          <w:szCs w:val="16"/>
        </w:rPr>
        <w:t>finansavo</w:t>
      </w:r>
      <w:proofErr w:type="spellEnd"/>
      <w:r w:rsidRPr="00B31BCF">
        <w:rPr>
          <w:color w:val="000000"/>
          <w:sz w:val="16"/>
          <w:szCs w:val="16"/>
        </w:rPr>
        <w:t xml:space="preserve"> Europos </w:t>
      </w:r>
      <w:proofErr w:type="spellStart"/>
      <w:r w:rsidRPr="00B31BCF">
        <w:rPr>
          <w:color w:val="000000"/>
          <w:sz w:val="16"/>
          <w:szCs w:val="16"/>
        </w:rPr>
        <w:t>Sąjunga</w:t>
      </w:r>
      <w:proofErr w:type="spellEnd"/>
      <w:r w:rsidRPr="00B31BCF">
        <w:rPr>
          <w:color w:val="000000"/>
          <w:sz w:val="16"/>
          <w:szCs w:val="16"/>
        </w:rPr>
        <w:t xml:space="preserve">. </w:t>
      </w:r>
      <w:proofErr w:type="spellStart"/>
      <w:r w:rsidRPr="00B31BCF">
        <w:rPr>
          <w:color w:val="000000"/>
          <w:sz w:val="16"/>
          <w:szCs w:val="16"/>
        </w:rPr>
        <w:t>Tačiau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išreiškiamas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požiūris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ar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nuomonė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yra</w:t>
      </w:r>
      <w:proofErr w:type="spellEnd"/>
      <w:r w:rsidRPr="00B31BCF">
        <w:rPr>
          <w:color w:val="000000"/>
          <w:sz w:val="16"/>
          <w:szCs w:val="16"/>
        </w:rPr>
        <w:t xml:space="preserve"> tik </w:t>
      </w:r>
      <w:proofErr w:type="spellStart"/>
      <w:r w:rsidRPr="00B31BCF">
        <w:rPr>
          <w:color w:val="000000"/>
          <w:sz w:val="16"/>
          <w:szCs w:val="16"/>
        </w:rPr>
        <w:t>autoriaus</w:t>
      </w:r>
      <w:proofErr w:type="spellEnd"/>
      <w:r w:rsidRPr="00B31BCF">
        <w:rPr>
          <w:color w:val="000000"/>
          <w:sz w:val="16"/>
          <w:szCs w:val="16"/>
        </w:rPr>
        <w:t xml:space="preserve"> (-</w:t>
      </w:r>
      <w:proofErr w:type="spellStart"/>
      <w:r w:rsidRPr="00B31BCF">
        <w:rPr>
          <w:color w:val="000000"/>
          <w:sz w:val="16"/>
          <w:szCs w:val="16"/>
        </w:rPr>
        <w:t>ių</w:t>
      </w:r>
      <w:proofErr w:type="spellEnd"/>
      <w:r w:rsidRPr="00B31BCF">
        <w:rPr>
          <w:color w:val="000000"/>
          <w:sz w:val="16"/>
          <w:szCs w:val="16"/>
        </w:rPr>
        <w:t xml:space="preserve">) </w:t>
      </w:r>
      <w:proofErr w:type="spellStart"/>
      <w:r w:rsidRPr="00B31BCF">
        <w:rPr>
          <w:color w:val="000000"/>
          <w:sz w:val="16"/>
          <w:szCs w:val="16"/>
        </w:rPr>
        <w:t>ir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nebūtinai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atspindi</w:t>
      </w:r>
      <w:proofErr w:type="spellEnd"/>
      <w:r w:rsidRPr="00B31BCF">
        <w:rPr>
          <w:color w:val="000000"/>
          <w:sz w:val="16"/>
          <w:szCs w:val="16"/>
        </w:rPr>
        <w:t xml:space="preserve"> Europos </w:t>
      </w:r>
      <w:proofErr w:type="spellStart"/>
      <w:r w:rsidRPr="00B31BCF">
        <w:rPr>
          <w:color w:val="000000"/>
          <w:sz w:val="16"/>
          <w:szCs w:val="16"/>
        </w:rPr>
        <w:t>Sąjungos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ar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OeAD</w:t>
      </w:r>
      <w:proofErr w:type="spellEnd"/>
      <w:r w:rsidRPr="00B31BCF">
        <w:rPr>
          <w:color w:val="000000"/>
          <w:sz w:val="16"/>
          <w:szCs w:val="16"/>
        </w:rPr>
        <w:t xml:space="preserve">-GmbH </w:t>
      </w:r>
      <w:proofErr w:type="spellStart"/>
      <w:r w:rsidRPr="00B31BCF">
        <w:rPr>
          <w:color w:val="000000"/>
          <w:sz w:val="16"/>
          <w:szCs w:val="16"/>
        </w:rPr>
        <w:t>požiūrį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ir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nuomonę</w:t>
      </w:r>
      <w:proofErr w:type="spellEnd"/>
      <w:r w:rsidRPr="00B31BCF">
        <w:rPr>
          <w:color w:val="000000"/>
          <w:sz w:val="16"/>
          <w:szCs w:val="16"/>
        </w:rPr>
        <w:t xml:space="preserve">. Nei Europos </w:t>
      </w:r>
      <w:proofErr w:type="spellStart"/>
      <w:r w:rsidRPr="00B31BCF">
        <w:rPr>
          <w:color w:val="000000"/>
          <w:sz w:val="16"/>
          <w:szCs w:val="16"/>
        </w:rPr>
        <w:t>Sąjunga</w:t>
      </w:r>
      <w:proofErr w:type="spellEnd"/>
      <w:r w:rsidRPr="00B31BCF">
        <w:rPr>
          <w:color w:val="000000"/>
          <w:sz w:val="16"/>
          <w:szCs w:val="16"/>
        </w:rPr>
        <w:t xml:space="preserve">, </w:t>
      </w:r>
      <w:proofErr w:type="spellStart"/>
      <w:r w:rsidRPr="00B31BCF">
        <w:rPr>
          <w:color w:val="000000"/>
          <w:sz w:val="16"/>
          <w:szCs w:val="16"/>
        </w:rPr>
        <w:t>nei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pagalbą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teikianti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institucija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negali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būti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laikoma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už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juos</w:t>
      </w:r>
      <w:proofErr w:type="spellEnd"/>
      <w:r w:rsidRPr="00B31BCF">
        <w:rPr>
          <w:color w:val="000000"/>
          <w:sz w:val="16"/>
          <w:szCs w:val="16"/>
        </w:rPr>
        <w:t xml:space="preserve"> </w:t>
      </w:r>
      <w:proofErr w:type="spellStart"/>
      <w:r w:rsidRPr="00B31BCF">
        <w:rPr>
          <w:color w:val="000000"/>
          <w:sz w:val="16"/>
          <w:szCs w:val="16"/>
        </w:rPr>
        <w:t>atsakinga</w:t>
      </w:r>
      <w:proofErr w:type="spellEnd"/>
      <w:r w:rsidRPr="00B31BCF">
        <w:rPr>
          <w:color w:val="000000"/>
          <w:sz w:val="16"/>
          <w:szCs w:val="16"/>
        </w:rPr>
        <w:t>.</w:t>
      </w:r>
    </w:p>
    <w:p w14:paraId="0EE9DD5F" w14:textId="77777777" w:rsidR="00DE7724" w:rsidRPr="00DE7724" w:rsidRDefault="00DE7724" w:rsidP="00E64952">
      <w:pPr>
        <w:rPr>
          <w:rFonts w:ascii="Cambria" w:eastAsia="Cambria" w:hAnsi="Cambria" w:cs="Cambria"/>
          <w:b/>
          <w:bCs/>
          <w:sz w:val="2"/>
          <w:szCs w:val="28"/>
        </w:rPr>
      </w:pPr>
    </w:p>
    <w:p w14:paraId="4B0DCD8F" w14:textId="77777777" w:rsidR="00B31BCF" w:rsidRPr="00F64619" w:rsidRDefault="00B31BCF" w:rsidP="003D7748">
      <w:pPr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  <w:r w:rsidRPr="00F64619">
        <w:rPr>
          <w:rFonts w:ascii="Cambria" w:eastAsia="Cambria" w:hAnsi="Cambria" w:cs="Cambria"/>
          <w:b/>
          <w:bCs/>
          <w:sz w:val="28"/>
          <w:szCs w:val="28"/>
          <w:lang w:val="lt-LT"/>
        </w:rPr>
        <w:t>Užduočių lapas Nr. 1</w:t>
      </w:r>
    </w:p>
    <w:p w14:paraId="38B3ABDA" w14:textId="5FD48949" w:rsidR="00B31BCF" w:rsidRPr="00F64619" w:rsidRDefault="00B31BCF" w:rsidP="00B31BCF">
      <w:pPr>
        <w:rPr>
          <w:b/>
          <w:color w:val="4F81BD" w:themeColor="accent1"/>
          <w:lang w:val="lt-LT"/>
        </w:rPr>
      </w:pPr>
      <w:r w:rsidRPr="00F64619">
        <w:rPr>
          <w:b/>
          <w:color w:val="4F81BD" w:themeColor="accent1"/>
          <w:lang w:val="lt-LT"/>
        </w:rPr>
        <w:t>Autorių teisių svarba GLAM institucijoms</w:t>
      </w:r>
    </w:p>
    <w:p w14:paraId="67136F87" w14:textId="6D8B7975" w:rsidR="007D4364" w:rsidRPr="00F64619" w:rsidRDefault="00B31BCF" w:rsidP="00B31BCF">
      <w:pPr>
        <w:rPr>
          <w:b/>
          <w:color w:val="4F81BD" w:themeColor="accent1"/>
          <w:lang w:val="lt-LT"/>
        </w:rPr>
      </w:pPr>
      <w:r w:rsidRPr="00F64619">
        <w:rPr>
          <w:b/>
          <w:color w:val="4F81BD" w:themeColor="accent1"/>
          <w:lang w:val="lt-LT"/>
        </w:rPr>
        <w:t>Pakomentuokite pateiktus privalumus ir trūkumus ir pasidalykite savo mintimis bei nuomone apie papildomus privalumus ir trūkumus.</w:t>
      </w:r>
    </w:p>
    <w:p w14:paraId="47690D29" w14:textId="77777777" w:rsidR="00B31BCF" w:rsidRDefault="00B31BCF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02BC41E8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8F4FB9C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1DC4B362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AF2DFEE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1306FBCD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496F44C4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497F58BE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7CFA6A53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4ED4D5E1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72EFB15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38595F00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E293AA2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320CBA03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E6F4FB6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32A0A0F6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0F5E8E0A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C944C34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709E3DF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F4AE85B" w14:textId="77777777" w:rsidR="00EB2F3E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2E8FCC51" w14:textId="77777777" w:rsidR="00EB2F3E" w:rsidRPr="00F64619" w:rsidRDefault="00EB2F3E" w:rsidP="00B31BCF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5A8DA690" w14:textId="1AE18801" w:rsidR="00B31BCF" w:rsidRPr="00F64619" w:rsidRDefault="00B31BCF" w:rsidP="00F7073C">
      <w:pPr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  <w:r w:rsidRPr="00F64619">
        <w:rPr>
          <w:rFonts w:ascii="Cambria" w:eastAsia="Cambria" w:hAnsi="Cambria" w:cs="Cambria"/>
          <w:b/>
          <w:bCs/>
          <w:sz w:val="28"/>
          <w:szCs w:val="28"/>
          <w:lang w:val="lt-LT"/>
        </w:rPr>
        <w:t>Užduočių lapas Nr. 2</w:t>
      </w:r>
    </w:p>
    <w:p w14:paraId="77EA1490" w14:textId="29ACD651" w:rsidR="003A368B" w:rsidRPr="00F64619" w:rsidRDefault="00B31BCF" w:rsidP="00F7073C">
      <w:pPr>
        <w:jc w:val="both"/>
        <w:rPr>
          <w:b/>
          <w:color w:val="4F81BD" w:themeColor="accent1"/>
          <w:lang w:val="lt-LT"/>
        </w:rPr>
      </w:pPr>
      <w:r w:rsidRPr="00F64619">
        <w:rPr>
          <w:b/>
          <w:color w:val="4F81BD" w:themeColor="accent1"/>
          <w:lang w:val="lt-LT"/>
        </w:rPr>
        <w:t>Suderinkite atvirojo turinio licenciją (A stulpelis) su jam suteikta teise (B stulpelis).</w:t>
      </w:r>
    </w:p>
    <w:tbl>
      <w:tblPr>
        <w:tblStyle w:val="MediumGrid1-Accent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0"/>
        <w:gridCol w:w="2411"/>
        <w:gridCol w:w="3047"/>
      </w:tblGrid>
      <w:tr w:rsidR="00BC53E4" w:rsidRPr="00F64619" w14:paraId="680FAF2F" w14:textId="77777777" w:rsidTr="007B61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C6D9F1" w:themeFill="text2" w:themeFillTint="33"/>
          </w:tcPr>
          <w:p w14:paraId="6A23D238" w14:textId="6DD5BB7D" w:rsidR="00BC53E4" w:rsidRPr="00F64619" w:rsidRDefault="00BC53E4" w:rsidP="00A64F91">
            <w:pPr>
              <w:jc w:val="center"/>
              <w:rPr>
                <w:b w:val="0"/>
                <w:lang w:val="lt-LT"/>
              </w:rPr>
            </w:pPr>
            <w:r w:rsidRPr="00F64619">
              <w:rPr>
                <w:lang w:val="lt-LT"/>
              </w:rPr>
              <w:t>A</w:t>
            </w:r>
          </w:p>
        </w:tc>
        <w:tc>
          <w:tcPr>
            <w:tcW w:w="2411" w:type="dxa"/>
            <w:shd w:val="clear" w:color="auto" w:fill="C6D9F1" w:themeFill="text2" w:themeFillTint="33"/>
          </w:tcPr>
          <w:p w14:paraId="7B449C8F" w14:textId="77777777" w:rsidR="00BC53E4" w:rsidRPr="00F64619" w:rsidRDefault="00BC53E4" w:rsidP="00A64F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lt-LT"/>
              </w:rPr>
            </w:pPr>
          </w:p>
        </w:tc>
        <w:tc>
          <w:tcPr>
            <w:tcW w:w="3047" w:type="dxa"/>
            <w:shd w:val="clear" w:color="auto" w:fill="C6D9F1" w:themeFill="text2" w:themeFillTint="33"/>
          </w:tcPr>
          <w:p w14:paraId="12372193" w14:textId="323F5626" w:rsidR="00BC53E4" w:rsidRPr="00F64619" w:rsidRDefault="00BC53E4" w:rsidP="00A64F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4F81BD" w:themeColor="accent1"/>
                <w:lang w:val="lt-LT"/>
              </w:rPr>
            </w:pPr>
            <w:r w:rsidRPr="00F64619">
              <w:rPr>
                <w:lang w:val="lt-LT"/>
              </w:rPr>
              <w:t>B</w:t>
            </w:r>
          </w:p>
        </w:tc>
      </w:tr>
      <w:tr w:rsidR="00BC53E4" w:rsidRPr="00EB2F3E" w14:paraId="21C0F42A" w14:textId="77777777" w:rsidTr="007B61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DBE5F1" w:themeFill="accent1" w:themeFillTint="33"/>
            <w:vAlign w:val="center"/>
          </w:tcPr>
          <w:p w14:paraId="3CC0936A" w14:textId="4B1A72C8" w:rsidR="00BC53E4" w:rsidRPr="00F64619" w:rsidRDefault="00421CF5" w:rsidP="007B61FF">
            <w:pPr>
              <w:jc w:val="center"/>
              <w:rPr>
                <w:lang w:val="lt-LT"/>
              </w:rPr>
            </w:pPr>
            <w:r w:rsidRPr="00F64619">
              <w:rPr>
                <w:lang w:val="lt-LT"/>
              </w:rPr>
              <w:t>Priskyrimas  (CC BY)</w:t>
            </w:r>
          </w:p>
        </w:tc>
        <w:tc>
          <w:tcPr>
            <w:tcW w:w="2411" w:type="dxa"/>
            <w:shd w:val="clear" w:color="auto" w:fill="DBE5F1" w:themeFill="accent1" w:themeFillTint="33"/>
          </w:tcPr>
          <w:p w14:paraId="42E40E38" w14:textId="77777777" w:rsidR="00BC53E4" w:rsidRPr="00F64619" w:rsidRDefault="00BC53E4" w:rsidP="002659C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</w:p>
        </w:tc>
        <w:tc>
          <w:tcPr>
            <w:tcW w:w="3047" w:type="dxa"/>
            <w:shd w:val="clear" w:color="auto" w:fill="DBE5F1" w:themeFill="accent1" w:themeFillTint="33"/>
          </w:tcPr>
          <w:p w14:paraId="494CEF38" w14:textId="77777777" w:rsidR="00BC640E" w:rsidRPr="00F64619" w:rsidRDefault="00BC640E" w:rsidP="00BC64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Turi būti nurodytas kūrinio autorius.</w:t>
            </w:r>
          </w:p>
          <w:p w14:paraId="27820A97" w14:textId="77777777" w:rsidR="00BC640E" w:rsidRPr="00F64619" w:rsidRDefault="00BC640E" w:rsidP="00BC64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</w:p>
          <w:p w14:paraId="2940BB74" w14:textId="17A8F065" w:rsidR="007B61FF" w:rsidRPr="00F64619" w:rsidRDefault="00BC640E" w:rsidP="00BC64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Leidžiama naudoti kūrinį tik nekomerciniais tikslais.</w:t>
            </w:r>
          </w:p>
          <w:p w14:paraId="33641686" w14:textId="77777777" w:rsidR="007B61FF" w:rsidRPr="00F64619" w:rsidRDefault="007B61FF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</w:p>
        </w:tc>
      </w:tr>
      <w:tr w:rsidR="00BC53E4" w:rsidRPr="00EB2F3E" w14:paraId="6D1291BA" w14:textId="77777777" w:rsidTr="007B61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C6D9F1" w:themeFill="text2" w:themeFillTint="33"/>
            <w:vAlign w:val="center"/>
          </w:tcPr>
          <w:p w14:paraId="0263AECD" w14:textId="14091CE1" w:rsidR="00BC53E4" w:rsidRPr="00F64619" w:rsidRDefault="00421CF5" w:rsidP="007B61FF">
            <w:pPr>
              <w:jc w:val="center"/>
              <w:rPr>
                <w:lang w:val="lt-LT"/>
              </w:rPr>
            </w:pPr>
            <w:r w:rsidRPr="00F64619">
              <w:rPr>
                <w:lang w:val="lt-LT"/>
              </w:rPr>
              <w:t>Priskyrimas - Nekomercinis - Be išvestinių kūrinių (CC BY-NC-ND)</w:t>
            </w:r>
          </w:p>
        </w:tc>
        <w:tc>
          <w:tcPr>
            <w:tcW w:w="2411" w:type="dxa"/>
            <w:shd w:val="clear" w:color="auto" w:fill="C6D9F1" w:themeFill="text2" w:themeFillTint="33"/>
          </w:tcPr>
          <w:p w14:paraId="4535A326" w14:textId="77777777" w:rsidR="00BC53E4" w:rsidRPr="00F64619" w:rsidRDefault="00BC53E4" w:rsidP="002659C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</w:p>
        </w:tc>
        <w:tc>
          <w:tcPr>
            <w:tcW w:w="3047" w:type="dxa"/>
            <w:shd w:val="clear" w:color="auto" w:fill="C6D9F1" w:themeFill="text2" w:themeFillTint="33"/>
          </w:tcPr>
          <w:p w14:paraId="3D34D0EC" w14:textId="7713A886" w:rsidR="00BC53E4" w:rsidRPr="00F64619" w:rsidRDefault="00BC640E" w:rsidP="007B61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Turi būti nurodytas kūrinio autorius.</w:t>
            </w:r>
          </w:p>
          <w:p w14:paraId="3A1A6AFB" w14:textId="77777777" w:rsidR="00BC640E" w:rsidRPr="00F64619" w:rsidRDefault="00BC640E" w:rsidP="007B61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</w:p>
          <w:p w14:paraId="5DA4BD6C" w14:textId="25C3BE3C" w:rsidR="007B61FF" w:rsidRPr="00F64619" w:rsidRDefault="00BC640E" w:rsidP="007B61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Pakeitimai turi būti naudojami tomis pačiomis sąlygomis.</w:t>
            </w:r>
          </w:p>
          <w:p w14:paraId="1403B3BA" w14:textId="77777777" w:rsidR="007B61FF" w:rsidRPr="00F64619" w:rsidRDefault="007B61FF" w:rsidP="007B61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</w:p>
        </w:tc>
      </w:tr>
      <w:tr w:rsidR="00BC53E4" w:rsidRPr="00EB2F3E" w14:paraId="30C6D8E0" w14:textId="77777777" w:rsidTr="007B61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DBE5F1" w:themeFill="accent1" w:themeFillTint="33"/>
            <w:vAlign w:val="center"/>
          </w:tcPr>
          <w:p w14:paraId="7C6D7E62" w14:textId="145C8C10" w:rsidR="00BC53E4" w:rsidRPr="00F64619" w:rsidRDefault="00421CF5" w:rsidP="007B61FF">
            <w:pPr>
              <w:jc w:val="center"/>
              <w:rPr>
                <w:lang w:val="lt-LT"/>
              </w:rPr>
            </w:pPr>
            <w:r w:rsidRPr="00F64619">
              <w:rPr>
                <w:lang w:val="lt-LT"/>
              </w:rPr>
              <w:t xml:space="preserve">Priskyrimas - Nekomercinis - </w:t>
            </w:r>
            <w:proofErr w:type="spellStart"/>
            <w:r w:rsidRPr="00F64619">
              <w:rPr>
                <w:lang w:val="lt-LT"/>
              </w:rPr>
              <w:t>ShareAlike</w:t>
            </w:r>
            <w:proofErr w:type="spellEnd"/>
            <w:r w:rsidRPr="00F64619">
              <w:rPr>
                <w:lang w:val="lt-LT"/>
              </w:rPr>
              <w:t xml:space="preserve"> (CC BY-NC-SA)</w:t>
            </w:r>
          </w:p>
        </w:tc>
        <w:tc>
          <w:tcPr>
            <w:tcW w:w="2411" w:type="dxa"/>
            <w:shd w:val="clear" w:color="auto" w:fill="DBE5F1" w:themeFill="accent1" w:themeFillTint="33"/>
          </w:tcPr>
          <w:p w14:paraId="0F967283" w14:textId="77777777" w:rsidR="00BC53E4" w:rsidRPr="00F64619" w:rsidRDefault="00BC53E4" w:rsidP="007E14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</w:p>
        </w:tc>
        <w:tc>
          <w:tcPr>
            <w:tcW w:w="3047" w:type="dxa"/>
            <w:shd w:val="clear" w:color="auto" w:fill="DBE5F1" w:themeFill="accent1" w:themeFillTint="33"/>
          </w:tcPr>
          <w:p w14:paraId="1E8ACE4D" w14:textId="7004CE49" w:rsidR="00BC53E4" w:rsidRPr="00F64619" w:rsidRDefault="00BC640E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Turi būti nurodytas kūrinio autorius.</w:t>
            </w:r>
          </w:p>
          <w:p w14:paraId="2F9ED841" w14:textId="77777777" w:rsidR="00BC640E" w:rsidRPr="00F64619" w:rsidRDefault="00BC640E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</w:p>
          <w:p w14:paraId="02B3EA40" w14:textId="471B0053" w:rsidR="00BC640E" w:rsidRPr="00F64619" w:rsidRDefault="00BC640E" w:rsidP="00BC64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Leidžiama naudoti kūrinį tik nekomerciniais tikslais.</w:t>
            </w:r>
          </w:p>
          <w:p w14:paraId="4B2E575D" w14:textId="77777777" w:rsidR="00BC640E" w:rsidRPr="00F64619" w:rsidRDefault="00BC640E" w:rsidP="00BC64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</w:p>
          <w:p w14:paraId="6E172578" w14:textId="6AC0E5F7" w:rsidR="007B61FF" w:rsidRPr="00F64619" w:rsidRDefault="00BC640E" w:rsidP="00BC64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Neleidžiama naudoti išvestinių kūrinių ar jų adaptacijų.</w:t>
            </w:r>
          </w:p>
          <w:p w14:paraId="090570D9" w14:textId="77777777" w:rsidR="007B61FF" w:rsidRPr="00F64619" w:rsidRDefault="007B61FF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</w:p>
        </w:tc>
      </w:tr>
      <w:tr w:rsidR="00BC53E4" w:rsidRPr="00EB2F3E" w14:paraId="26584825" w14:textId="77777777" w:rsidTr="007B61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C6D9F1" w:themeFill="text2" w:themeFillTint="33"/>
            <w:vAlign w:val="center"/>
          </w:tcPr>
          <w:p w14:paraId="577ACB03" w14:textId="2EC50260" w:rsidR="00BC53E4" w:rsidRPr="00F64619" w:rsidRDefault="00421CF5" w:rsidP="007B61FF">
            <w:pPr>
              <w:jc w:val="center"/>
              <w:rPr>
                <w:lang w:val="lt-LT"/>
              </w:rPr>
            </w:pPr>
            <w:r w:rsidRPr="00F64619">
              <w:rPr>
                <w:lang w:val="lt-LT"/>
              </w:rPr>
              <w:t xml:space="preserve">Priskyrimas – </w:t>
            </w:r>
            <w:proofErr w:type="spellStart"/>
            <w:r w:rsidRPr="00F64619">
              <w:rPr>
                <w:lang w:val="lt-LT"/>
              </w:rPr>
              <w:t>ShareAlike</w:t>
            </w:r>
            <w:proofErr w:type="spellEnd"/>
            <w:r w:rsidRPr="00F64619">
              <w:rPr>
                <w:lang w:val="lt-LT"/>
              </w:rPr>
              <w:t xml:space="preserve"> (CC BY-SA)</w:t>
            </w:r>
          </w:p>
        </w:tc>
        <w:tc>
          <w:tcPr>
            <w:tcW w:w="2411" w:type="dxa"/>
            <w:shd w:val="clear" w:color="auto" w:fill="C6D9F1" w:themeFill="text2" w:themeFillTint="33"/>
          </w:tcPr>
          <w:p w14:paraId="1CCB106D" w14:textId="77777777" w:rsidR="00BC53E4" w:rsidRPr="00F64619" w:rsidRDefault="00BC53E4" w:rsidP="00F707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</w:p>
        </w:tc>
        <w:tc>
          <w:tcPr>
            <w:tcW w:w="3047" w:type="dxa"/>
            <w:shd w:val="clear" w:color="auto" w:fill="C6D9F1" w:themeFill="text2" w:themeFillTint="33"/>
          </w:tcPr>
          <w:p w14:paraId="3E22722E" w14:textId="6B4ED102" w:rsidR="007B61FF" w:rsidRPr="00F64619" w:rsidRDefault="00BC640E" w:rsidP="007B61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Turi būti nurodytas kūrinio autorius.</w:t>
            </w:r>
          </w:p>
          <w:p w14:paraId="4A83336A" w14:textId="77777777" w:rsidR="007B61FF" w:rsidRPr="00F64619" w:rsidRDefault="007B61FF" w:rsidP="007B61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</w:p>
        </w:tc>
      </w:tr>
      <w:tr w:rsidR="00BC53E4" w:rsidRPr="00EB2F3E" w14:paraId="4C8AAA75" w14:textId="77777777" w:rsidTr="007B61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DBE5F1" w:themeFill="accent1" w:themeFillTint="33"/>
            <w:vAlign w:val="center"/>
          </w:tcPr>
          <w:p w14:paraId="23D476BB" w14:textId="1095BD7A" w:rsidR="00BC53E4" w:rsidRPr="00F64619" w:rsidRDefault="00421CF5" w:rsidP="007B61FF">
            <w:pPr>
              <w:jc w:val="center"/>
              <w:rPr>
                <w:lang w:val="lt-LT"/>
              </w:rPr>
            </w:pPr>
            <w:r w:rsidRPr="00F64619">
              <w:rPr>
                <w:lang w:val="lt-LT"/>
              </w:rPr>
              <w:t>Priskyrimas - nekomercinis (CC BY-NC)</w:t>
            </w:r>
          </w:p>
        </w:tc>
        <w:tc>
          <w:tcPr>
            <w:tcW w:w="2411" w:type="dxa"/>
            <w:shd w:val="clear" w:color="auto" w:fill="DBE5F1" w:themeFill="accent1" w:themeFillTint="33"/>
          </w:tcPr>
          <w:p w14:paraId="28DB9BC2" w14:textId="77777777" w:rsidR="00BC53E4" w:rsidRPr="00F64619" w:rsidRDefault="00BC53E4" w:rsidP="007E14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</w:p>
        </w:tc>
        <w:tc>
          <w:tcPr>
            <w:tcW w:w="3047" w:type="dxa"/>
            <w:shd w:val="clear" w:color="auto" w:fill="DBE5F1" w:themeFill="accent1" w:themeFillTint="33"/>
          </w:tcPr>
          <w:p w14:paraId="0951F0FA" w14:textId="0BB4C33D" w:rsidR="00BC53E4" w:rsidRPr="00F64619" w:rsidRDefault="00BC640E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Turi būti nurodytas kūrinio autorius.</w:t>
            </w:r>
          </w:p>
          <w:p w14:paraId="52836DA5" w14:textId="77777777" w:rsidR="00BC640E" w:rsidRPr="00F64619" w:rsidRDefault="00BC640E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</w:p>
          <w:p w14:paraId="4F96F5D2" w14:textId="2D8B1597" w:rsidR="007B61FF" w:rsidRPr="00F64619" w:rsidRDefault="00BC640E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Neleidžiama naudoti išvestinių kūrinių ar jų adaptacijų.</w:t>
            </w:r>
          </w:p>
          <w:p w14:paraId="6D6165C8" w14:textId="77777777" w:rsidR="007B61FF" w:rsidRPr="00F64619" w:rsidRDefault="007B61FF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lt-LT"/>
              </w:rPr>
            </w:pPr>
          </w:p>
        </w:tc>
      </w:tr>
      <w:tr w:rsidR="00BC53E4" w:rsidRPr="00EB2F3E" w14:paraId="1F419557" w14:textId="77777777" w:rsidTr="007B61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C6D9F1" w:themeFill="text2" w:themeFillTint="33"/>
            <w:vAlign w:val="center"/>
          </w:tcPr>
          <w:p w14:paraId="7EBA2DA1" w14:textId="56C047E6" w:rsidR="00BC53E4" w:rsidRPr="00F64619" w:rsidRDefault="00421CF5" w:rsidP="007B61FF">
            <w:pPr>
              <w:jc w:val="center"/>
              <w:rPr>
                <w:lang w:val="lt-LT"/>
              </w:rPr>
            </w:pPr>
            <w:r w:rsidRPr="00F64619">
              <w:rPr>
                <w:lang w:val="lt-LT"/>
              </w:rPr>
              <w:t>Priskyrimas - be išvestinių kūrinių (CC BY-ND)</w:t>
            </w:r>
          </w:p>
        </w:tc>
        <w:tc>
          <w:tcPr>
            <w:tcW w:w="2411" w:type="dxa"/>
            <w:shd w:val="clear" w:color="auto" w:fill="C6D9F1" w:themeFill="text2" w:themeFillTint="33"/>
          </w:tcPr>
          <w:p w14:paraId="4775859B" w14:textId="77777777" w:rsidR="00BC53E4" w:rsidRPr="00F64619" w:rsidRDefault="00BC53E4" w:rsidP="007E14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</w:p>
        </w:tc>
        <w:tc>
          <w:tcPr>
            <w:tcW w:w="3047" w:type="dxa"/>
            <w:shd w:val="clear" w:color="auto" w:fill="C6D9F1" w:themeFill="text2" w:themeFillTint="33"/>
          </w:tcPr>
          <w:p w14:paraId="69B94A33" w14:textId="3AB51D09" w:rsidR="00BC53E4" w:rsidRPr="00F64619" w:rsidRDefault="00BC640E" w:rsidP="007B61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Turi būti nurodytas kūrinio autorius.</w:t>
            </w:r>
          </w:p>
          <w:p w14:paraId="7D8AA2C7" w14:textId="77777777" w:rsidR="00BC640E" w:rsidRPr="00F64619" w:rsidRDefault="00BC640E" w:rsidP="007B61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</w:p>
          <w:p w14:paraId="0C4960A4" w14:textId="174584C0" w:rsidR="00F64619" w:rsidRPr="00F64619" w:rsidRDefault="00F64619" w:rsidP="00F646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Leidžiama naudoti kūrinį tik nekomerciniais tikslais.</w:t>
            </w:r>
          </w:p>
          <w:p w14:paraId="760D3643" w14:textId="77777777" w:rsidR="00F64619" w:rsidRPr="00F64619" w:rsidRDefault="00F64619" w:rsidP="00F646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</w:p>
          <w:p w14:paraId="7A014F06" w14:textId="610267FB" w:rsidR="00BC53E4" w:rsidRPr="00F64619" w:rsidRDefault="00F64619" w:rsidP="00F646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lt-LT"/>
              </w:rPr>
            </w:pPr>
            <w:r w:rsidRPr="00F64619">
              <w:rPr>
                <w:lang w:val="lt-LT"/>
              </w:rPr>
              <w:t>Adaptuotais kūriniais turi būti dalijamasi tomis pačiomis sąlygomis.</w:t>
            </w:r>
          </w:p>
        </w:tc>
      </w:tr>
    </w:tbl>
    <w:p w14:paraId="320ADD55" w14:textId="77777777" w:rsidR="003A368B" w:rsidRPr="00F64619" w:rsidRDefault="003A368B" w:rsidP="00F7073C">
      <w:pPr>
        <w:jc w:val="both"/>
        <w:rPr>
          <w:b/>
          <w:color w:val="4F81BD" w:themeColor="accent1"/>
          <w:lang w:val="lt-LT"/>
        </w:rPr>
      </w:pPr>
    </w:p>
    <w:p w14:paraId="1FD01D20" w14:textId="147B800B" w:rsidR="003A368B" w:rsidRPr="00EB2F3E" w:rsidRDefault="003A368B" w:rsidP="00EB2F3E">
      <w:pPr>
        <w:jc w:val="both"/>
        <w:rPr>
          <w:rFonts w:ascii="Cambria" w:eastAsia="Cambria" w:hAnsi="Cambria" w:cs="Cambria"/>
          <w:bCs/>
          <w:sz w:val="28"/>
          <w:szCs w:val="28"/>
          <w:lang w:val="lt-LT"/>
        </w:rPr>
      </w:pPr>
    </w:p>
    <w:p w14:paraId="0DFA1A89" w14:textId="77777777" w:rsidR="003A368B" w:rsidRPr="00F64619" w:rsidRDefault="003A368B" w:rsidP="003A368B">
      <w:pPr>
        <w:rPr>
          <w:b/>
          <w:lang w:val="lt-LT"/>
        </w:rPr>
      </w:pPr>
    </w:p>
    <w:p w14:paraId="4ED8BF4D" w14:textId="77777777" w:rsidR="00030B4C" w:rsidRPr="00F64619" w:rsidRDefault="00030B4C" w:rsidP="003A368B">
      <w:pPr>
        <w:rPr>
          <w:b/>
          <w:lang w:val="fi-FI"/>
        </w:rPr>
        <w:sectPr w:rsidR="00030B4C" w:rsidRPr="00F64619" w:rsidSect="001F3A8C">
          <w:pgSz w:w="11906" w:h="16838"/>
          <w:pgMar w:top="1440" w:right="1797" w:bottom="1440" w:left="1797" w:header="709" w:footer="709" w:gutter="0"/>
          <w:pgNumType w:start="1"/>
          <w:cols w:space="720"/>
          <w:docGrid w:linePitch="299"/>
        </w:sectPr>
      </w:pPr>
    </w:p>
    <w:p w14:paraId="6C2FDC63" w14:textId="77777777" w:rsidR="00D53FB1" w:rsidRPr="00F64619" w:rsidRDefault="00716D7D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  <w:lang w:val="fi-FI"/>
        </w:rPr>
      </w:pPr>
      <w:r>
        <w:rPr>
          <w:rFonts w:ascii="Cambria" w:eastAsia="Cambria" w:hAnsi="Cambria" w:cs="Cambria"/>
          <w:noProof/>
          <w:color w:val="000000"/>
          <w:sz w:val="72"/>
          <w:szCs w:val="72"/>
          <w:lang w:val="el-GR" w:eastAsia="el-GR"/>
        </w:rPr>
        <w:lastRenderedPageBreak/>
        <w:drawing>
          <wp:anchor distT="0" distB="0" distL="114300" distR="114300" simplePos="0" relativeHeight="251685888" behindDoc="0" locked="0" layoutInCell="1" allowOverlap="1" wp14:anchorId="23EE0C1E" wp14:editId="7E539989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3627120" cy="760095"/>
            <wp:effectExtent l="0" t="0" r="0" b="1905"/>
            <wp:wrapSquare wrapText="bothSides"/>
            <wp:docPr id="878812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1240" name="Picture 8788124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26C5FE" w14:textId="77777777" w:rsidR="00330C16" w:rsidRPr="00F64619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fi-FI"/>
        </w:rPr>
      </w:pPr>
    </w:p>
    <w:p w14:paraId="018656DA" w14:textId="77777777" w:rsidR="00330C16" w:rsidRPr="00F64619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fi-FI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75648" behindDoc="0" locked="0" layoutInCell="1" allowOverlap="1" wp14:anchorId="68361746" wp14:editId="7E27D807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9BE97CE" w14:textId="77777777" w:rsidR="00D53FB1" w:rsidRPr="00EB2F3E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fi-FI"/>
        </w:rPr>
      </w:pPr>
      <w:r w:rsidRPr="00EB2F3E">
        <w:rPr>
          <w:rFonts w:ascii="Cambria" w:eastAsia="Cambria" w:hAnsi="Cambria" w:cs="Cambria"/>
          <w:color w:val="000000"/>
          <w:sz w:val="72"/>
          <w:szCs w:val="72"/>
          <w:lang w:val="fi-FI"/>
        </w:rPr>
        <w:t>INCLUDED</w:t>
      </w:r>
    </w:p>
    <w:p w14:paraId="5283D575" w14:textId="2E00D891" w:rsidR="00D53FB1" w:rsidRPr="00B31BCF" w:rsidRDefault="00B31BCF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  <w:lang w:val="lt-LT"/>
        </w:rPr>
      </w:pPr>
      <w:r w:rsidRPr="00B31BCF">
        <w:rPr>
          <w:rFonts w:ascii="Cambria" w:eastAsia="Cambria" w:hAnsi="Cambria" w:cs="Cambria"/>
          <w:color w:val="000000"/>
          <w:sz w:val="36"/>
          <w:szCs w:val="36"/>
          <w:lang w:val="lt-LT"/>
        </w:rPr>
        <w:t>„Įtraukiojo užimtumo skatinimas diegiant atviras inovacijas GLAM sektoriuje“</w:t>
      </w:r>
    </w:p>
    <w:p w14:paraId="26A0C5BE" w14:textId="77777777" w:rsidR="00D53FB1" w:rsidRDefault="00CF2E7B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</w:pPr>
      <w:r w:rsidRPr="00CF2E7B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7936" behindDoc="0" locked="0" layoutInCell="1" allowOverlap="1" wp14:anchorId="5997918F" wp14:editId="26B7EF18">
            <wp:simplePos x="0" y="0"/>
            <wp:positionH relativeFrom="column">
              <wp:posOffset>2364105</wp:posOffset>
            </wp:positionH>
            <wp:positionV relativeFrom="paragraph">
              <wp:posOffset>1564005</wp:posOffset>
            </wp:positionV>
            <wp:extent cx="3009265" cy="533400"/>
            <wp:effectExtent l="19050" t="0" r="635" b="0"/>
            <wp:wrapSquare wrapText="bothSides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1792" behindDoc="0" locked="0" layoutInCell="1" allowOverlap="1" wp14:anchorId="795C44E1" wp14:editId="63CB71C8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9744" behindDoc="0" locked="0" layoutInCell="1" allowOverlap="1" wp14:anchorId="0ED90437" wp14:editId="36835D71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8720" behindDoc="0" locked="0" layoutInCell="1" allowOverlap="1" wp14:anchorId="68A47903" wp14:editId="08C35471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3840" behindDoc="0" locked="0" layoutInCell="1" allowOverlap="1" wp14:anchorId="488B1930" wp14:editId="1B5231BD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0768" behindDoc="0" locked="0" layoutInCell="1" allowOverlap="1" wp14:anchorId="3B4AD755" wp14:editId="4133B025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rPr>
          <w:noProof/>
          <w:color w:val="000000"/>
        </w:rPr>
        <w:pict w14:anchorId="76F9543A">
          <v:rect id="Rectangle 261866698" o:spid="_x0000_s2053" style="position:absolute;margin-left:540.35pt;margin-top:-28.5pt;width:8.9pt;height:884pt;z-index:251671552;visibility:visible;mso-position-horizontal-relative:left-margin-area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330C18F0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56213EA3">
          <v:rect id="Rectangle 1334455479" o:spid="_x0000_s2052" style="position:absolute;margin-left:45.45pt;margin-top:0;width:8.9pt;height:884pt;z-index:251669504;visibility:visible;mso-position-horizontal-relative:left-margin-area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1BF48FB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546CDFEF">
          <v:rect id="Rectangle 1441586799" o:spid="_x0000_s2051" style="position:absolute;margin-left:-17.55pt;margin-top:0;width:625.3pt;height:64.05pt;z-index:251667456;visibility:visible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65B5A545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 w:rsidR="00000000">
        <w:rPr>
          <w:noProof/>
          <w:color w:val="000000"/>
        </w:rPr>
        <w:pict w14:anchorId="6FD7C32A">
          <v:rect id="Rectangle 1992162930" o:spid="_x0000_s2050" style="position:absolute;margin-left:-5.4pt;margin-top:.6pt;width:624.3pt;height:85.8pt;z-index:251665408;visibility:visible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76734435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sectPr w:rsidR="00D53FB1" w:rsidSect="001F3A8C"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CBE07C" w14:textId="77777777" w:rsidR="001F3A8C" w:rsidRDefault="001F3A8C">
      <w:pPr>
        <w:spacing w:after="0" w:line="240" w:lineRule="auto"/>
      </w:pPr>
      <w:r>
        <w:separator/>
      </w:r>
    </w:p>
  </w:endnote>
  <w:endnote w:type="continuationSeparator" w:id="0">
    <w:p w14:paraId="00C8AA04" w14:textId="77777777" w:rsidR="001F3A8C" w:rsidRDefault="001F3A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677E4C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47342D" w14:textId="77777777" w:rsidR="001F3A8C" w:rsidRDefault="001F3A8C">
      <w:pPr>
        <w:spacing w:after="0" w:line="240" w:lineRule="auto"/>
      </w:pPr>
      <w:r>
        <w:separator/>
      </w:r>
    </w:p>
  </w:footnote>
  <w:footnote w:type="continuationSeparator" w:id="0">
    <w:p w14:paraId="434455A2" w14:textId="77777777" w:rsidR="001F3A8C" w:rsidRDefault="001F3A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CF9220" w14:textId="77777777" w:rsidR="004320C8" w:rsidRDefault="00716D7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56B4D574" wp14:editId="726DA718">
          <wp:simplePos x="0" y="0"/>
          <wp:positionH relativeFrom="column">
            <wp:posOffset>4166235</wp:posOffset>
          </wp:positionH>
          <wp:positionV relativeFrom="paragraph">
            <wp:posOffset>46355</wp:posOffset>
          </wp:positionV>
          <wp:extent cx="1600200" cy="335749"/>
          <wp:effectExtent l="0" t="0" r="0" b="7620"/>
          <wp:wrapSquare wrapText="bothSides"/>
          <wp:docPr id="104611500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4008718" name="Picture 11440087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35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73B02965" wp14:editId="4830F443">
          <wp:simplePos x="0" y="0"/>
          <wp:positionH relativeFrom="margin">
            <wp:posOffset>-518160</wp:posOffset>
          </wp:positionH>
          <wp:positionV relativeFrom="paragraph">
            <wp:posOffset>-106680</wp:posOffset>
          </wp:positionV>
          <wp:extent cx="563880" cy="563880"/>
          <wp:effectExtent l="0" t="0" r="7620" b="7620"/>
          <wp:wrapSquare wrapText="bothSides" distT="0" distB="0" distL="114300" distR="114300"/>
          <wp:docPr id="1333830952" name="Picture 1333830952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55DD"/>
    <w:multiLevelType w:val="hybridMultilevel"/>
    <w:tmpl w:val="E4D67A70"/>
    <w:lvl w:ilvl="0" w:tplc="7E286378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sz w:val="22"/>
        <w:szCs w:val="2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25460"/>
    <w:multiLevelType w:val="hybridMultilevel"/>
    <w:tmpl w:val="6D0AAFA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081A7B"/>
    <w:multiLevelType w:val="hybridMultilevel"/>
    <w:tmpl w:val="47342C8C"/>
    <w:lvl w:ilvl="0" w:tplc="7B307CB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2169A"/>
    <w:multiLevelType w:val="hybridMultilevel"/>
    <w:tmpl w:val="8C44823A"/>
    <w:lvl w:ilvl="0" w:tplc="7B307CB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5B0871"/>
    <w:multiLevelType w:val="hybridMultilevel"/>
    <w:tmpl w:val="2A4AE8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1882132">
    <w:abstractNumId w:val="4"/>
  </w:num>
  <w:num w:numId="2" w16cid:durableId="1325623739">
    <w:abstractNumId w:val="5"/>
  </w:num>
  <w:num w:numId="3" w16cid:durableId="622613447">
    <w:abstractNumId w:val="11"/>
  </w:num>
  <w:num w:numId="4" w16cid:durableId="364136699">
    <w:abstractNumId w:val="6"/>
  </w:num>
  <w:num w:numId="5" w16cid:durableId="1875649743">
    <w:abstractNumId w:val="3"/>
  </w:num>
  <w:num w:numId="6" w16cid:durableId="158431003">
    <w:abstractNumId w:val="8"/>
  </w:num>
  <w:num w:numId="7" w16cid:durableId="951209333">
    <w:abstractNumId w:val="0"/>
  </w:num>
  <w:num w:numId="8" w16cid:durableId="1433935166">
    <w:abstractNumId w:val="10"/>
  </w:num>
  <w:num w:numId="9" w16cid:durableId="657340712">
    <w:abstractNumId w:val="1"/>
  </w:num>
  <w:num w:numId="10" w16cid:durableId="1708947580">
    <w:abstractNumId w:val="2"/>
  </w:num>
  <w:num w:numId="11" w16cid:durableId="1483736180">
    <w:abstractNumId w:val="7"/>
  </w:num>
  <w:num w:numId="12" w16cid:durableId="20523452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rQAYhMLc0tzUyUdpeDU4uLM/DyQAsNaALIHVrYsAAAA"/>
  </w:docVars>
  <w:rsids>
    <w:rsidRoot w:val="004320C8"/>
    <w:rsid w:val="00017744"/>
    <w:rsid w:val="00030B4C"/>
    <w:rsid w:val="00033070"/>
    <w:rsid w:val="000433B9"/>
    <w:rsid w:val="001070F9"/>
    <w:rsid w:val="00120BC8"/>
    <w:rsid w:val="001F3A8C"/>
    <w:rsid w:val="002659C9"/>
    <w:rsid w:val="002A3793"/>
    <w:rsid w:val="002C1BA1"/>
    <w:rsid w:val="00330C16"/>
    <w:rsid w:val="003725CB"/>
    <w:rsid w:val="00374568"/>
    <w:rsid w:val="003A368B"/>
    <w:rsid w:val="003B277B"/>
    <w:rsid w:val="003D7748"/>
    <w:rsid w:val="003E6816"/>
    <w:rsid w:val="003E7395"/>
    <w:rsid w:val="0040541B"/>
    <w:rsid w:val="00421CF5"/>
    <w:rsid w:val="004320C8"/>
    <w:rsid w:val="004377F1"/>
    <w:rsid w:val="004E33DC"/>
    <w:rsid w:val="00504CF4"/>
    <w:rsid w:val="0054296C"/>
    <w:rsid w:val="0055110E"/>
    <w:rsid w:val="0058150B"/>
    <w:rsid w:val="0058408C"/>
    <w:rsid w:val="005C7A15"/>
    <w:rsid w:val="0065779E"/>
    <w:rsid w:val="00716D7D"/>
    <w:rsid w:val="00742704"/>
    <w:rsid w:val="00786865"/>
    <w:rsid w:val="007A198E"/>
    <w:rsid w:val="007B4ADD"/>
    <w:rsid w:val="007B61FF"/>
    <w:rsid w:val="007D4364"/>
    <w:rsid w:val="007E14CE"/>
    <w:rsid w:val="00802399"/>
    <w:rsid w:val="0089192C"/>
    <w:rsid w:val="009613BE"/>
    <w:rsid w:val="00966E42"/>
    <w:rsid w:val="009A551E"/>
    <w:rsid w:val="00A227FC"/>
    <w:rsid w:val="00A35DAE"/>
    <w:rsid w:val="00A64F91"/>
    <w:rsid w:val="00AE7540"/>
    <w:rsid w:val="00AE77F2"/>
    <w:rsid w:val="00B175FF"/>
    <w:rsid w:val="00B31BCF"/>
    <w:rsid w:val="00B524E4"/>
    <w:rsid w:val="00BC40BE"/>
    <w:rsid w:val="00BC53E4"/>
    <w:rsid w:val="00BC640E"/>
    <w:rsid w:val="00C31E9C"/>
    <w:rsid w:val="00CA0AE6"/>
    <w:rsid w:val="00CF2E7B"/>
    <w:rsid w:val="00D12389"/>
    <w:rsid w:val="00D25705"/>
    <w:rsid w:val="00D45DBB"/>
    <w:rsid w:val="00D53FB1"/>
    <w:rsid w:val="00D96D51"/>
    <w:rsid w:val="00DE7724"/>
    <w:rsid w:val="00E64952"/>
    <w:rsid w:val="00EB2F3E"/>
    <w:rsid w:val="00EB59DF"/>
    <w:rsid w:val="00EC604D"/>
    <w:rsid w:val="00F347DC"/>
    <w:rsid w:val="00F64619"/>
    <w:rsid w:val="00F70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,"/>
  <w:listSeparator w:val=";"/>
  <w14:docId w14:val="090BEE04"/>
  <w15:docId w15:val="{97B25960-F961-43EC-94FC-75DDB4C5E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0FF"/>
  </w:style>
  <w:style w:type="paragraph" w:styleId="Heading1">
    <w:name w:val="heading 1"/>
    <w:basedOn w:val="Normal"/>
    <w:next w:val="Normal"/>
    <w:link w:val="Heading1Char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link w:val="NoSpacingChar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4366C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66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66C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36C0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36C0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36C0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ubtitle">
    <w:name w:val="Subtitle"/>
    <w:basedOn w:val="Normal"/>
    <w:next w:val="Normal"/>
    <w:uiPriority w:val="11"/>
    <w:qFormat/>
    <w:rsid w:val="0074270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TableNormal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43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3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33B9"/>
    <w:rPr>
      <w:sz w:val="20"/>
      <w:szCs w:val="20"/>
    </w:rPr>
  </w:style>
  <w:style w:type="table" w:styleId="MediumGrid1-Accent4">
    <w:name w:val="Medium Grid 1 Accent 4"/>
    <w:basedOn w:val="TableNormal"/>
    <w:uiPriority w:val="67"/>
    <w:rsid w:val="007B61FF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7B61FF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1">
    <w:name w:val="Medium Grid 1 Accent 1"/>
    <w:basedOn w:val="TableNormal"/>
    <w:uiPriority w:val="67"/>
    <w:rsid w:val="007B61FF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1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30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4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212591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67180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860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828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100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810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8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8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6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3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80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48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91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91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7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79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1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7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4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44</cp:revision>
  <dcterms:created xsi:type="dcterms:W3CDTF">2023-01-09T08:14:00Z</dcterms:created>
  <dcterms:modified xsi:type="dcterms:W3CDTF">2024-04-12T06:38:00Z</dcterms:modified>
</cp:coreProperties>
</file>